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Tel</w:t>
      </w:r>
      <w:r>
        <w:t xml:space="preserve"> </w:t>
      </w:r>
      <w:r>
        <w:t xml:space="preserve">Aviv</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sign Innovation Studio Tel Aviv</w:t>
      </w:r>
      <w:r>
        <w:br/>
      </w:r>
      <w:r>
        <w:t xml:space="preserve">68 Allenby Street</w:t>
      </w:r>
      <w:r>
        <w:br/>
      </w:r>
      <w:r>
        <w:t xml:space="preserve">Tel Aviv-Yafo 6701401</w:t>
      </w:r>
      <w:r>
        <w:br/>
      </w:r>
      <w:r>
        <w:t xml:space="preserve">Israel</w:t>
      </w:r>
    </w:p>
    <w:bookmarkStart w:id="20" w:name="X1c1b11ddd0e6abfa90395f6065b65660e6711d8"/>
    <w:p>
      <w:pPr>
        <w:pStyle w:val="Heading2"/>
      </w:pPr>
      <w:r>
        <w:t xml:space="preserve">Subject: Application for Graphic Designer Internship – Passionate About Tel Aviv’s Creative Ecosystem</w:t>
      </w:r>
    </w:p>
    <w:p>
      <w:pPr>
        <w:pStyle w:val="FirstParagraph"/>
      </w:pPr>
      <w:r>
        <w:t xml:space="preserve">Dear Hiring Manager,</w:t>
      </w:r>
    </w:p>
    <w:p>
      <w:pPr>
        <w:pStyle w:val="BodyText"/>
      </w:pPr>
      <w:r>
        <w:t xml:space="preserve">I am writing with profound enthusiasm to express my interest in the</w:t>
      </w:r>
      <w:r>
        <w:t xml:space="preserve"> </w:t>
      </w:r>
      <w:r>
        <w:rPr>
          <w:bCs/>
          <w:b/>
        </w:rPr>
        <w:t xml:space="preserve">Graphic Designer Internship</w:t>
      </w:r>
      <w:r>
        <w:t xml:space="preserve"> </w:t>
      </w:r>
      <w:r>
        <w:t xml:space="preserve">position at Design Innovation Studio Tel Aviv. As a recent graduate from [Your University] with a Bachelor of Arts in Visual Communication, I have meticulously cultivated skills aligned with the dynamic creative landscape of</w:t>
      </w:r>
      <w:r>
        <w:t xml:space="preserve"> </w:t>
      </w:r>
      <w:r>
        <w:rPr>
          <w:bCs/>
          <w:b/>
        </w:rPr>
        <w:t xml:space="preserve">Israel Tel Aviv</w:t>
      </w:r>
      <w:r>
        <w:t xml:space="preserve">. My academic projects, cultural immersion in Israel’s design community, and deep admiration for Tel Aviv’s status as a global innovation hub make me an ideal candidate to contribute meaningfully to your team during this</w:t>
      </w:r>
      <w:r>
        <w:t xml:space="preserve"> </w:t>
      </w:r>
      <w:r>
        <w:rPr>
          <w:bCs/>
          <w:b/>
        </w:rPr>
        <w:t xml:space="preserve">Internship Application Letter</w:t>
      </w:r>
      <w:r>
        <w:t xml:space="preserve"> </w:t>
      </w:r>
      <w:r>
        <w:t xml:space="preserve">process.</w:t>
      </w:r>
    </w:p>
    <w:p>
      <w:pPr>
        <w:pStyle w:val="BodyText"/>
      </w:pPr>
      <w:r>
        <w:t xml:space="preserve">Tel Aviv’s unique fusion of Mediterranean vibrancy, technological advancement, and cultural diversity has long inspired my creative journey. The city’s reputation as Israel’s "non-stop" creative capital—where startups like Waze and Viber were born alongside renowned design studios—resonates with my professional ethos. I’ve spent the last year actively engaging with Tel Aviv’s design scene through volunteer work at</w:t>
      </w:r>
      <w:r>
        <w:t xml:space="preserve"> </w:t>
      </w:r>
      <w:r>
        <w:rPr>
          <w:iCs/>
          <w:i/>
        </w:rPr>
        <w:t xml:space="preserve">HaMidrasha</w:t>
      </w:r>
      <w:r>
        <w:t xml:space="preserve"> </w:t>
      </w:r>
      <w:r>
        <w:t xml:space="preserve">(Tel Aviv Museum of Art), where I assisted in curating digital exhibitions celebrating Israeli visual heritage. This experience taught me how graphic design bridges cultural identity and modern communication—a principle central to your studio’s mission, as highlighted on your website. My understanding of Tel Aviv’s aesthetic language—blending minimalist tech aesthetics with bold Mediterranean colors and Arabic-inspired patterns—is not theoretical; it’s informed by daily immersion in the city.</w:t>
      </w:r>
    </w:p>
    <w:p>
      <w:pPr>
        <w:pStyle w:val="BodyText"/>
      </w:pPr>
      <w:r>
        <w:t xml:space="preserve">Throughout my academic training, I prioritized projects with local relevance. In my capstone project, I developed a branding identity for</w:t>
      </w:r>
      <w:r>
        <w:t xml:space="preserve"> </w:t>
      </w:r>
      <w:r>
        <w:rPr>
          <w:iCs/>
          <w:i/>
        </w:rPr>
        <w:t xml:space="preserve">"Merkaz HaRishon"</w:t>
      </w:r>
      <w:r>
        <w:t xml:space="preserve">, a Tel Aviv-based social enterprise supporting Ethiopian-Israeli youth through digital literacy programs. This required deep research into community needs, Hebrew/English bilingual design considerations, and cultural sensitivity—skills directly transferable to your work with clients like</w:t>
      </w:r>
      <w:r>
        <w:t xml:space="preserve"> </w:t>
      </w:r>
      <w:r>
        <w:rPr>
          <w:bCs/>
          <w:b/>
        </w:rPr>
        <w:t xml:space="preserve">Israel Tel Aviv</w:t>
      </w:r>
      <w:r>
        <w:t xml:space="preserve">-focused NGOs and tech startups. I designed all assets in Adobe Creative Suite (Photoshop, Illustrator, InDesign), creating social media kits optimized for Instagram engagement rates common among Israeli youth audiences (85%+). My portfolio also includes a responsive web design for "Cafe Mekor," a Tel Aviv neighborhood café using minimalist typography inspired by the city’s street art culture—proving my ability to merge local context with professional execution.</w:t>
      </w:r>
    </w:p>
    <w:p>
      <w:pPr>
        <w:pStyle w:val="BodyText"/>
      </w:pPr>
      <w:r>
        <w:t xml:space="preserve">What excites me most about Design Innovation Studio Tel Aviv is your commitment to projects that shape Israel’s cultural narrative. Your recent campaign for "Tel Aviv Light Festival" (featured in Creative Review) demonstrated exceptional understanding of how visual storytelling can elevate civic pride—a philosophy I embody. I’m adept at translating complex concepts into accessible visuals; for example, during my internship at [Previous Local Agency], I redesigned a health tech app’s UI to improve usability for elderly Hebrew speakers, reducing bounce rates by 32%. This aligns perfectly with your studio’s focus on human-centered design for</w:t>
      </w:r>
      <w:r>
        <w:t xml:space="preserve"> </w:t>
      </w:r>
      <w:r>
        <w:rPr>
          <w:bCs/>
          <w:b/>
        </w:rPr>
        <w:t xml:space="preserve">Israel Tel Aviv</w:t>
      </w:r>
      <w:r>
        <w:t xml:space="preserve">’s diverse population. My fluency in Hebrew (B1 level) and daily practice navigating the city’s multilingual environment further ensures I’ll integrate seamlessly into your team.</w:t>
      </w:r>
    </w:p>
    <w:p>
      <w:pPr>
        <w:pStyle w:val="BodyText"/>
      </w:pPr>
      <w:r>
        <w:t xml:space="preserve">I understand that an internship is a mutual investment in growth. I’m eager to contribute my fresh perspective on digital trends—such as AI-assisted design tools used by Israeli startups—and learn from your team’s expertise in creating award-winning campaigns for clients like</w:t>
      </w:r>
      <w:r>
        <w:t xml:space="preserve"> </w:t>
      </w:r>
      <w:r>
        <w:rPr>
          <w:iCs/>
          <w:i/>
        </w:rPr>
        <w:t xml:space="preserve">Yad Vashem</w:t>
      </w:r>
      <w:r>
        <w:t xml:space="preserve"> </w:t>
      </w:r>
      <w:r>
        <w:t xml:space="preserve">and</w:t>
      </w:r>
      <w:r>
        <w:t xml:space="preserve"> </w:t>
      </w:r>
      <w:r>
        <w:rPr>
          <w:iCs/>
          <w:i/>
        </w:rPr>
        <w:t xml:space="preserve">Tel Aviv University</w:t>
      </w:r>
      <w:r>
        <w:t xml:space="preserve">. I’ve attached my portfolio showcasing 15+ projects, including a rebrand for "The Neve Tzedek Collective" (a Tel Aviv co-working space), where I infused Mediterranean motifs into a contemporary identity system. You’ll notice recurring themes: contextual sensitivity, technical precision in responsive layouts, and celebration of</w:t>
      </w:r>
      <w:r>
        <w:t xml:space="preserve"> </w:t>
      </w:r>
      <w:r>
        <w:rPr>
          <w:bCs/>
          <w:b/>
        </w:rPr>
        <w:t xml:space="preserve">Israel Tel Aviv</w:t>
      </w:r>
      <w:r>
        <w:t xml:space="preserve">’s spirit. My GitHub also includes Figma files demonstrating collaboration workflows—a skill critical for your remote team members across Israel.</w:t>
      </w:r>
    </w:p>
    <w:p>
      <w:pPr>
        <w:pStyle w:val="BodyText"/>
      </w:pPr>
      <w:r>
        <w:t xml:space="preserve">Tel Aviv’s creative energy is infectious. Walking through Dizengoff Street at sunset, surrounded by murals from local artists like "Banksy" (yes, that one!) and hearing conversations in Hebrew, English, and Arabic—this is where I thrive. It’s not just a location; it’s the heartbeat of innovation I want to contribute to. My motivation isn’t merely to gain experience but to help shape Tel Aviv’s visual future as a global design leader. I’m prepared to work 25 hours weekly (as per Israeli internship standards), commute daily from [Your Neighborhood, e.g., Ramat Gan], and embrace the studio’s collaborative culture where "idea-sharing is non-negotiable."</w:t>
      </w:r>
    </w:p>
    <w:p>
      <w:pPr>
        <w:pStyle w:val="BodyText"/>
      </w:pPr>
      <w:r>
        <w:t xml:space="preserve">I am deeply impressed by your studio’s recent award-winning campaign for "Israel Innovation Authority," which masterfully balanced technical sophistication with cultural storytelling. I would be honored to learn from your team while bringing my skills in motion graphics (after mastering After Effects through self-guided courses), social media content strategy, and print design to your projects. My resume provides further detail on my technical competencies, but I’d welcome the opportunity to discuss how my passion for Tel Aviv’s creative ecosystem can support your goals during an interview.</w:t>
      </w:r>
    </w:p>
    <w:p>
      <w:pPr>
        <w:pStyle w:val="BodyText"/>
      </w:pPr>
      <w:r>
        <w:t xml:space="preserve">Thank you for considering this</w:t>
      </w:r>
      <w:r>
        <w:t xml:space="preserve"> </w:t>
      </w:r>
      <w:r>
        <w:rPr>
          <w:bCs/>
          <w:b/>
        </w:rPr>
        <w:t xml:space="preserve">Internship Application Letter</w:t>
      </w:r>
      <w:r>
        <w:t xml:space="preserve">. I’ve attached my portfolio, CV, and a letter of recommendation from [Professor/Former Supervisor] at [Institution]. I am available for an interview at your earliest convenience and can be reached via email or phone. Tel Aviv’s design community is thriving because of studios like yours that nurture talent—please let me help you cultivate the next wave of creativity.</w:t>
      </w:r>
    </w:p>
    <w:p>
      <w:pPr>
        <w:pStyle w:val="BodyText"/>
      </w:pPr>
      <w:r>
        <w:t xml:space="preserve">Sincerely,</w:t>
      </w:r>
      <w:r>
        <w:br/>
      </w:r>
      <w:r>
        <w:t xml:space="preserve">[Your Full Name]</w:t>
      </w:r>
    </w:p>
    <w:p>
      <w:pPr>
        <w:pStyle w:val="BodyText"/>
      </w:pPr>
      <w:r>
        <w:rPr>
          <w:bCs/>
          <w:b/>
        </w:rPr>
        <w:t xml:space="preserve">Key Attachments:</w:t>
      </w:r>
      <w:r>
        <w:br/>
      </w:r>
      <w:r>
        <w:t xml:space="preserve">• Digital Portfolio (URL)</w:t>
      </w:r>
      <w:r>
        <w:br/>
      </w:r>
      <w:r>
        <w:t xml:space="preserve">• Academic Transcript</w:t>
      </w:r>
      <w:r>
        <w:br/>
      </w:r>
      <w:r>
        <w:t xml:space="preserve">• Hebrew Language Proficiency Certificate (B1)</w:t>
      </w:r>
      <w:r>
        <w:br/>
      </w:r>
      <w:r>
        <w:t xml:space="preserve">• Letter of Recommendation from Dr. A. Cohen, Tel Aviv University</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raphic Designer - Tel Aviv</dc:title>
  <dc:creator/>
  <dc:language>en</dc:language>
  <cp:keywords/>
  <dcterms:created xsi:type="dcterms:W3CDTF">2025-12-08T08:59:19Z</dcterms:created>
  <dcterms:modified xsi:type="dcterms:W3CDTF">2025-12-08T08:59:19Z</dcterms:modified>
</cp:coreProperties>
</file>

<file path=docProps/custom.xml><?xml version="1.0" encoding="utf-8"?>
<Properties xmlns="http://schemas.openxmlformats.org/officeDocument/2006/custom-properties" xmlns:vt="http://schemas.openxmlformats.org/officeDocument/2006/docPropsVTypes"/>
</file>